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C8E09" w14:textId="77777777" w:rsidR="003D04D4" w:rsidRPr="0003561C" w:rsidRDefault="008D3C95" w:rsidP="003D04D4">
      <w:pPr>
        <w:pStyle w:val="Heading3"/>
        <w:ind w:right="0"/>
        <w:jc w:val="left"/>
        <w:rPr>
          <w:rFonts w:ascii="Arial" w:hAnsi="Arial" w:cs="Arial"/>
          <w:b w:val="0"/>
          <w:lang w:val="pt-BR"/>
        </w:rPr>
      </w:pPr>
      <w:r>
        <w:rPr>
          <w:b w:val="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41FB3E" wp14:editId="235060DA">
                <wp:simplePos x="0" y="0"/>
                <wp:positionH relativeFrom="column">
                  <wp:posOffset>2912745</wp:posOffset>
                </wp:positionH>
                <wp:positionV relativeFrom="paragraph">
                  <wp:posOffset>-35560</wp:posOffset>
                </wp:positionV>
                <wp:extent cx="3314700" cy="523875"/>
                <wp:effectExtent l="0" t="0" r="19050" b="285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5FF515" w14:textId="77777777" w:rsidR="003D04D4" w:rsidRPr="0003561C" w:rsidRDefault="003D04D4" w:rsidP="003D04D4">
                            <w:pPr>
                              <w:tabs>
                                <w:tab w:val="right" w:leader="underscore" w:pos="4678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</w:pPr>
                            <w:r w:rsidRPr="0003561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*</w:t>
                            </w:r>
                            <w:proofErr w:type="spellStart"/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Họ</w:t>
                            </w:r>
                            <w:proofErr w:type="spellEnd"/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và</w:t>
                            </w:r>
                            <w:proofErr w:type="spellEnd"/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tên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:</w:t>
                            </w:r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D3C95" w:rsidRPr="0003561C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………………………………</w:t>
                            </w:r>
                            <w:r w:rsidR="0003561C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……</w:t>
                            </w:r>
                            <w:r w:rsidR="008D3C95" w:rsidRPr="0003561C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….</w:t>
                            </w:r>
                          </w:p>
                          <w:p w14:paraId="5549F00F" w14:textId="77777777" w:rsidR="003D04D4" w:rsidRPr="008D3C95" w:rsidRDefault="003D04D4" w:rsidP="003D04D4">
                            <w:pPr>
                              <w:tabs>
                                <w:tab w:val="right" w:leader="underscore" w:pos="4678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*</w:t>
                            </w:r>
                            <w:proofErr w:type="spellStart"/>
                            <w:r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Lớp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: …</w:t>
                            </w:r>
                            <w:r w:rsidR="008D3C95"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….……………………</w:t>
                            </w:r>
                            <w:r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……………</w:t>
                            </w:r>
                            <w:r w:rsid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…….</w:t>
                            </w:r>
                            <w:r w:rsidRPr="0003561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41FB3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29.35pt;margin-top:-2.8pt;width:261pt;height:4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" filled="f">
                <v:textbox>
                  <w:txbxContent>
                    <w:p w14:paraId="2D5FF515" w14:textId="77777777" w:rsidR="003D04D4" w:rsidRPr="0003561C" w:rsidRDefault="003D04D4" w:rsidP="003D04D4">
                      <w:pPr>
                        <w:tabs>
                          <w:tab w:val="right" w:leader="underscore" w:pos="4678"/>
                        </w:tabs>
                        <w:spacing w:after="0"/>
                        <w:jc w:val="both"/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</w:pPr>
                      <w:r w:rsidRPr="0003561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*</w:t>
                      </w:r>
                      <w:proofErr w:type="spellStart"/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>Họ</w:t>
                      </w:r>
                      <w:proofErr w:type="spellEnd"/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>và</w:t>
                      </w:r>
                      <w:proofErr w:type="spellEnd"/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>tên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:</w:t>
                      </w:r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D3C95" w:rsidRPr="0003561C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………………………………</w:t>
                      </w:r>
                      <w:r w:rsidR="0003561C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……</w:t>
                      </w:r>
                      <w:r w:rsidR="008D3C95" w:rsidRPr="0003561C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….</w:t>
                      </w:r>
                    </w:p>
                    <w:p w14:paraId="5549F00F" w14:textId="77777777" w:rsidR="003D04D4" w:rsidRPr="008D3C95" w:rsidRDefault="003D04D4" w:rsidP="003D04D4">
                      <w:pPr>
                        <w:tabs>
                          <w:tab w:val="right" w:leader="underscore" w:pos="4678"/>
                        </w:tabs>
                        <w:spacing w:after="0"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</w:pPr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*</w:t>
                      </w:r>
                      <w:proofErr w:type="spellStart"/>
                      <w:r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  <w:u w:val="single"/>
                        </w:rPr>
                        <w:t>Lớp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: …</w:t>
                      </w:r>
                      <w:r w:rsidR="008D3C95"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….……………………</w:t>
                      </w:r>
                      <w:r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……………</w:t>
                      </w:r>
                      <w:r w:rsid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…….</w:t>
                      </w:r>
                      <w:r w:rsidRPr="0003561C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…….</w:t>
                      </w:r>
                    </w:p>
                  </w:txbxContent>
                </v:textbox>
              </v:shape>
            </w:pict>
          </mc:Fallback>
        </mc:AlternateContent>
      </w:r>
      <w:r w:rsidR="003D04D4" w:rsidRPr="003D04D4">
        <w:rPr>
          <w:b w:val="0"/>
          <w:lang w:val="pt-BR"/>
        </w:rPr>
        <w:t xml:space="preserve"> </w:t>
      </w:r>
      <w:r w:rsidRPr="0003561C">
        <w:rPr>
          <w:rFonts w:ascii="Arial" w:hAnsi="Arial" w:cs="Arial"/>
          <w:b w:val="0"/>
          <w:lang w:val="pt-BR"/>
        </w:rPr>
        <w:t>HỘI THÁNH TIN LÀNH VIỆT NAM (MN)</w:t>
      </w:r>
    </w:p>
    <w:p w14:paraId="5B81BD7E" w14:textId="77777777" w:rsidR="003D04D4" w:rsidRPr="0003561C" w:rsidRDefault="008D3C95" w:rsidP="003D04D4">
      <w:pPr>
        <w:spacing w:after="0" w:line="240" w:lineRule="auto"/>
        <w:rPr>
          <w:rFonts w:ascii="Arial" w:hAnsi="Arial" w:cs="Arial"/>
          <w:color w:val="000000"/>
          <w:lang w:val="pt-BR"/>
        </w:rPr>
      </w:pPr>
      <w:r w:rsidRPr="0003561C">
        <w:rPr>
          <w:rFonts w:ascii="Arial" w:hAnsi="Arial" w:cs="Arial"/>
          <w:color w:val="000000"/>
          <w:lang w:val="pt-BR"/>
        </w:rPr>
        <w:t xml:space="preserve">      </w:t>
      </w:r>
      <w:r w:rsidR="005C720A" w:rsidRPr="0003561C">
        <w:rPr>
          <w:rFonts w:ascii="Arial" w:hAnsi="Arial" w:cs="Arial"/>
          <w:color w:val="000000"/>
          <w:lang w:val="pt-BR"/>
        </w:rPr>
        <w:t xml:space="preserve">     </w:t>
      </w:r>
      <w:r w:rsidRPr="0003561C">
        <w:rPr>
          <w:rFonts w:ascii="Arial" w:hAnsi="Arial" w:cs="Arial"/>
          <w:color w:val="000000"/>
          <w:lang w:val="pt-BR"/>
        </w:rPr>
        <w:t>CHI HỘI TÔ HIẾN THÀNH</w:t>
      </w:r>
    </w:p>
    <w:p w14:paraId="1B4F7CE4" w14:textId="77777777" w:rsidR="00301E72" w:rsidRDefault="003D04D4" w:rsidP="003D04D4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8"/>
          <w:szCs w:val="28"/>
          <w:lang w:val="fr-FR"/>
        </w:rPr>
      </w:pPr>
      <w:r w:rsidRPr="0003561C">
        <w:rPr>
          <w:rFonts w:ascii="Arial" w:hAnsi="Arial" w:cs="Arial"/>
          <w:b/>
          <w:color w:val="000000"/>
          <w:lang w:val="pt-BR"/>
        </w:rPr>
        <w:t xml:space="preserve">     </w:t>
      </w:r>
      <w:r w:rsidR="008D3C95" w:rsidRPr="0003561C">
        <w:rPr>
          <w:rFonts w:ascii="Arial" w:hAnsi="Arial" w:cs="Arial"/>
          <w:b/>
          <w:color w:val="000000"/>
          <w:lang w:val="pt-BR"/>
        </w:rPr>
        <w:t xml:space="preserve">   </w:t>
      </w:r>
      <w:r w:rsidR="00B1089D" w:rsidRPr="0003561C">
        <w:rPr>
          <w:rFonts w:ascii="Arial" w:hAnsi="Arial" w:cs="Arial"/>
          <w:b/>
          <w:color w:val="000000"/>
          <w:lang w:val="pt-BR"/>
        </w:rPr>
        <w:t xml:space="preserve">    </w:t>
      </w:r>
      <w:r w:rsidR="008D3C95" w:rsidRPr="0003561C">
        <w:rPr>
          <w:rFonts w:ascii="Arial" w:hAnsi="Arial" w:cs="Arial"/>
          <w:b/>
          <w:color w:val="000000"/>
          <w:lang w:val="pt-BR"/>
        </w:rPr>
        <w:t xml:space="preserve"> </w:t>
      </w:r>
      <w:r w:rsidRPr="0003561C">
        <w:rPr>
          <w:rFonts w:ascii="Arial" w:hAnsi="Arial" w:cs="Arial"/>
          <w:b/>
          <w:color w:val="000000"/>
          <w:lang w:val="pt-BR"/>
        </w:rPr>
        <w:t>TRƯỜNG CHÚA NHẬT</w:t>
      </w:r>
      <w:r w:rsidR="00301E72" w:rsidRPr="00B1089D">
        <w:rPr>
          <w:rFonts w:ascii="Arial" w:hAnsi="Arial" w:cs="Arial"/>
          <w:bCs/>
          <w:i/>
          <w:sz w:val="24"/>
          <w:szCs w:val="24"/>
          <w:lang w:val="fr-FR"/>
        </w:rPr>
        <w:t xml:space="preserve">     </w:t>
      </w:r>
      <w:r w:rsidR="00301E72" w:rsidRPr="00EA62B1">
        <w:rPr>
          <w:rFonts w:ascii="Times New Roman" w:hAnsi="Times New Roman" w:cs="Times New Roman"/>
          <w:bCs/>
          <w:i/>
          <w:sz w:val="28"/>
          <w:szCs w:val="28"/>
          <w:lang w:val="fr-FR"/>
        </w:rPr>
        <w:t xml:space="preserve"> </w:t>
      </w:r>
    </w:p>
    <w:p w14:paraId="537702CE" w14:textId="77777777" w:rsidR="00EE2209" w:rsidRDefault="0003561C" w:rsidP="00EE2209">
      <w:pPr>
        <w:spacing w:before="120" w:after="0" w:line="240" w:lineRule="auto"/>
        <w:ind w:left="2880" w:firstLine="720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r w:rsidRPr="00FA7D87">
        <w:rPr>
          <w:rFonts w:ascii="Times New Roman" w:hAnsi="Times New Roman" w:cs="Times New Roman"/>
          <w:b/>
          <w:bCs/>
          <w:i/>
          <w:noProof/>
          <w:sz w:val="26"/>
          <w:szCs w:val="26"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DA0512D" wp14:editId="6A571E36">
                <wp:simplePos x="0" y="0"/>
                <wp:positionH relativeFrom="column">
                  <wp:posOffset>5498998</wp:posOffset>
                </wp:positionH>
                <wp:positionV relativeFrom="paragraph">
                  <wp:posOffset>168275</wp:posOffset>
                </wp:positionV>
                <wp:extent cx="1013460" cy="914400"/>
                <wp:effectExtent l="0" t="0" r="0" b="1905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3460" cy="914400"/>
                          <a:chOff x="9435" y="1724"/>
                          <a:chExt cx="1767" cy="1620"/>
                        </a:xfrm>
                      </wpg:grpSpPr>
                      <wps:wsp>
                        <wps:cNvPr id="2" name="Oval 3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62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9435" y="1808"/>
                            <a:ext cx="1767" cy="1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92ED09" w14:textId="77777777" w:rsidR="005A48B1" w:rsidRPr="009B73FD" w:rsidRDefault="00443F78" w:rsidP="005A48B1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proofErr w:type="spellStart"/>
                              <w:r w:rsidRPr="009B73FD">
                                <w:rPr>
                                  <w:rFonts w:ascii="Arial" w:hAnsi="Arial" w:cs="Arial"/>
                                  <w:b/>
                                  <w:color w:val="000000"/>
                                  <w:sz w:val="32"/>
                                  <w:szCs w:val="32"/>
                                  <w:u w:val="single"/>
                                </w:rPr>
                                <w:t>Điểm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A0512D" id="Group 1" o:spid="_x0000_s1027" style="position:absolute;left:0;text-align:left;margin-left:433pt;margin-top:13.25pt;width:79.8pt;height:1in;z-index:251658240" coordorigin="9435,1724" coordsize="1767,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">
                <v:oval id="Oval 3" o:spid="_x0000_s1028" style="position:absolute;left:9533;top:1724;width:1619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Ro2wgAAANo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"/>
                <v:shape id="Text Box 4" o:spid="_x0000_s1029" type="#_x0000_t202" style="position:absolute;left:9435;top:1808;width:1767;height:1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4A92ED09" w14:textId="77777777" w:rsidR="005A48B1" w:rsidRPr="009B73FD" w:rsidRDefault="00443F78" w:rsidP="005A48B1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  <w:sz w:val="32"/>
                            <w:szCs w:val="32"/>
                            <w:u w:val="single"/>
                          </w:rPr>
                        </w:pPr>
                        <w:proofErr w:type="spellStart"/>
                        <w:r w:rsidRPr="009B73FD">
                          <w:rPr>
                            <w:rFonts w:ascii="Arial" w:hAnsi="Arial" w:cs="Arial"/>
                            <w:b/>
                            <w:color w:val="000000"/>
                            <w:sz w:val="32"/>
                            <w:szCs w:val="32"/>
                            <w:u w:val="single"/>
                          </w:rPr>
                          <w:t>Điểm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</w:p>
    <w:p w14:paraId="17B379B9" w14:textId="77777777" w:rsidR="00EE2209" w:rsidRPr="00FA7D87" w:rsidRDefault="00EE2209" w:rsidP="00EE2209">
      <w:pPr>
        <w:spacing w:before="120" w:after="0" w:line="240" w:lineRule="auto"/>
        <w:ind w:left="2880" w:firstLine="720"/>
        <w:jc w:val="both"/>
        <w:rPr>
          <w:rFonts w:ascii="Arial" w:hAnsi="Arial" w:cs="Arial"/>
          <w:b/>
          <w:bCs/>
          <w:sz w:val="26"/>
          <w:szCs w:val="26"/>
          <w:lang w:val="fr-FR"/>
        </w:rPr>
      </w:pPr>
      <w:r w:rsidRPr="00FA7D87">
        <w:rPr>
          <w:rFonts w:ascii="Arial" w:hAnsi="Arial" w:cs="Arial"/>
          <w:b/>
          <w:bCs/>
          <w:sz w:val="26"/>
          <w:szCs w:val="26"/>
          <w:lang w:val="fr-FR"/>
        </w:rPr>
        <w:t>BÀI TRẮC NGHIỆM</w:t>
      </w:r>
    </w:p>
    <w:p w14:paraId="5B515C5D" w14:textId="77777777" w:rsidR="00301E72" w:rsidRPr="00B1089D" w:rsidRDefault="00301E72" w:rsidP="00301E72">
      <w:pPr>
        <w:spacing w:before="120" w:after="0" w:line="240" w:lineRule="auto"/>
        <w:jc w:val="both"/>
        <w:rPr>
          <w:rFonts w:ascii="Arial" w:hAnsi="Arial" w:cs="Arial"/>
          <w:b/>
          <w:bCs/>
          <w:sz w:val="32"/>
          <w:szCs w:val="32"/>
          <w:u w:val="single"/>
        </w:rPr>
      </w:pPr>
      <w:proofErr w:type="spellStart"/>
      <w:r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>Bài</w:t>
      </w:r>
      <w:proofErr w:type="spellEnd"/>
      <w:r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 xml:space="preserve"> </w:t>
      </w:r>
      <w:r w:rsidR="00B1089D"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>2</w:t>
      </w:r>
      <w:r w:rsidR="00F76E60"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>2</w:t>
      </w:r>
      <w:r w:rsidR="00F76E60" w:rsidRPr="00FA7D87">
        <w:rPr>
          <w:rFonts w:ascii="Arial" w:hAnsi="Arial" w:cs="Arial"/>
          <w:b/>
          <w:bCs/>
          <w:sz w:val="26"/>
          <w:szCs w:val="26"/>
          <w:lang w:val="vi-VN"/>
        </w:rPr>
        <w:t>:</w:t>
      </w:r>
      <w:r w:rsidRPr="008D3C95">
        <w:rPr>
          <w:rFonts w:ascii="Arial" w:hAnsi="Arial" w:cs="Arial"/>
          <w:b/>
          <w:bCs/>
          <w:sz w:val="32"/>
          <w:szCs w:val="32"/>
          <w:lang w:val="fr-FR"/>
        </w:rPr>
        <w:t xml:space="preserve"> </w:t>
      </w:r>
      <w:r w:rsidRPr="002E256C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F76E60">
        <w:rPr>
          <w:rFonts w:ascii="Arial" w:hAnsi="Arial" w:cs="Arial"/>
          <w:b/>
          <w:bCs/>
          <w:sz w:val="24"/>
          <w:szCs w:val="24"/>
          <w:lang w:val="fr-FR"/>
        </w:rPr>
        <w:t xml:space="preserve">         </w:t>
      </w:r>
      <w:r w:rsidR="00B1089D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      </w:t>
      </w:r>
      <w:r w:rsidR="00FA7D87">
        <w:rPr>
          <w:rFonts w:ascii="Arial" w:hAnsi="Arial" w:cs="Arial"/>
          <w:b/>
          <w:bCs/>
          <w:sz w:val="24"/>
          <w:szCs w:val="24"/>
          <w:lang w:val="fr-FR"/>
        </w:rPr>
        <w:t xml:space="preserve">  </w:t>
      </w:r>
      <w:r w:rsidR="00F76E60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1089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8D3C95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 w:rsidR="00B1089D" w:rsidRPr="00FA7D87">
        <w:rPr>
          <w:rFonts w:ascii="Arial" w:hAnsi="Arial" w:cs="Arial"/>
          <w:b/>
          <w:bCs/>
          <w:sz w:val="28"/>
          <w:szCs w:val="28"/>
        </w:rPr>
        <w:t>LIÊN HỆ HỌ HÀNG</w:t>
      </w:r>
    </w:p>
    <w:p w14:paraId="5B51316D" w14:textId="77777777" w:rsidR="00301E72" w:rsidRPr="00B1089D" w:rsidRDefault="00B1089D" w:rsidP="00F76E60">
      <w:pPr>
        <w:spacing w:before="12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6"/>
          <w:szCs w:val="26"/>
          <w:lang w:val="vi-VN"/>
        </w:rPr>
        <w:t xml:space="preserve">         </w:t>
      </w:r>
      <w:r w:rsidR="00F76E60">
        <w:rPr>
          <w:rFonts w:ascii="Arial" w:hAnsi="Arial" w:cs="Arial"/>
          <w:b/>
          <w:bCs/>
          <w:sz w:val="26"/>
          <w:szCs w:val="26"/>
          <w:lang w:val="vi-VN"/>
        </w:rPr>
        <w:t xml:space="preserve">  </w:t>
      </w:r>
      <w:r>
        <w:rPr>
          <w:rFonts w:ascii="Arial" w:hAnsi="Arial" w:cs="Arial"/>
          <w:b/>
          <w:bCs/>
          <w:sz w:val="26"/>
          <w:szCs w:val="26"/>
        </w:rPr>
        <w:t xml:space="preserve"> </w:t>
      </w:r>
      <w:r w:rsidR="00FA7D87">
        <w:rPr>
          <w:rFonts w:ascii="Arial" w:hAnsi="Arial" w:cs="Arial"/>
          <w:b/>
          <w:bCs/>
          <w:sz w:val="26"/>
          <w:szCs w:val="26"/>
        </w:rPr>
        <w:t xml:space="preserve">      </w:t>
      </w:r>
      <w:r>
        <w:rPr>
          <w:rFonts w:ascii="Arial" w:hAnsi="Arial" w:cs="Arial"/>
          <w:b/>
          <w:bCs/>
          <w:sz w:val="26"/>
          <w:szCs w:val="26"/>
        </w:rPr>
        <w:t xml:space="preserve">  </w:t>
      </w:r>
      <w:proofErr w:type="spellStart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r w:rsidRPr="00FA7D87">
        <w:rPr>
          <w:rFonts w:ascii="Arial" w:eastAsia="Times New Roman" w:hAnsi="Arial" w:cs="Arial"/>
          <w:sz w:val="24"/>
          <w:szCs w:val="24"/>
        </w:rPr>
        <w:t>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ươ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2, 3,</w:t>
      </w:r>
      <w:r w:rsidRPr="00FA7D87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Pr="00B1089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-  </w:t>
      </w:r>
      <w:proofErr w:type="spellStart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="00301E72"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proofErr w:type="spellStart"/>
      <w:r w:rsidRPr="00FA7D87">
        <w:rPr>
          <w:rFonts w:ascii="Arial" w:hAnsi="Arial" w:cs="Arial"/>
          <w:bCs/>
          <w:sz w:val="24"/>
          <w:szCs w:val="24"/>
        </w:rPr>
        <w:t>Phục</w:t>
      </w:r>
      <w:proofErr w:type="spellEnd"/>
      <w:r w:rsidRPr="00FA7D87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FA7D87">
        <w:rPr>
          <w:rFonts w:ascii="Arial" w:hAnsi="Arial" w:cs="Arial"/>
          <w:bCs/>
          <w:sz w:val="24"/>
          <w:szCs w:val="24"/>
        </w:rPr>
        <w:t>truyền</w:t>
      </w:r>
      <w:proofErr w:type="spellEnd"/>
      <w:r w:rsidR="00301E72" w:rsidRPr="00FA7D87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r w:rsidRPr="00FA7D87">
        <w:rPr>
          <w:rFonts w:ascii="Arial" w:hAnsi="Arial" w:cs="Arial"/>
          <w:bCs/>
          <w:sz w:val="24"/>
          <w:szCs w:val="24"/>
        </w:rPr>
        <w:t>5</w:t>
      </w:r>
      <w:r w:rsidR="00301E72" w:rsidRPr="00FA7D87">
        <w:rPr>
          <w:rFonts w:ascii="Arial" w:hAnsi="Arial" w:cs="Arial"/>
          <w:bCs/>
          <w:sz w:val="24"/>
          <w:szCs w:val="24"/>
          <w:lang w:val="fr-FR"/>
        </w:rPr>
        <w:t>:</w:t>
      </w:r>
      <w:r w:rsidR="00F76E60" w:rsidRPr="00FA7D87">
        <w:rPr>
          <w:rFonts w:ascii="Arial" w:hAnsi="Arial" w:cs="Arial"/>
          <w:bCs/>
          <w:sz w:val="24"/>
          <w:szCs w:val="24"/>
          <w:lang w:val="vi-VN"/>
        </w:rPr>
        <w:t>1</w:t>
      </w:r>
      <w:r w:rsidRPr="00FA7D87">
        <w:rPr>
          <w:rFonts w:ascii="Arial" w:hAnsi="Arial" w:cs="Arial"/>
          <w:bCs/>
          <w:sz w:val="24"/>
          <w:szCs w:val="24"/>
        </w:rPr>
        <w:t>0</w:t>
      </w:r>
    </w:p>
    <w:p w14:paraId="54E2140A" w14:textId="77777777" w:rsidR="00B1089D" w:rsidRDefault="00B1089D" w:rsidP="009F48CE">
      <w:pPr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</w:p>
    <w:p w14:paraId="00279DA0" w14:textId="77777777" w:rsidR="00B1089D" w:rsidRPr="00B1089D" w:rsidRDefault="00B1089D" w:rsidP="00B1089D">
      <w:pPr>
        <w:spacing w:after="0" w:line="360" w:lineRule="auto"/>
        <w:rPr>
          <w:rFonts w:ascii="Arial" w:eastAsiaTheme="minorHAnsi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1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ú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ứ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sẽ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làm ơn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gà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ờ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o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những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kẻ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>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AD6BC60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FA7D87">
          <w:headerReference w:type="default" r:id="rId8"/>
          <w:footerReference w:type="default" r:id="rId9"/>
          <w:pgSz w:w="11909" w:h="16834" w:code="9"/>
          <w:pgMar w:top="709" w:right="720" w:bottom="568" w:left="720" w:header="360" w:footer="0" w:gutter="288"/>
          <w:cols w:space="720"/>
          <w:docGrid w:linePitch="360"/>
        </w:sectPr>
      </w:pPr>
    </w:p>
    <w:p w14:paraId="6B0559A9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Yêu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mến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Chúa</w:t>
      </w:r>
      <w:proofErr w:type="spellEnd"/>
    </w:p>
    <w:p w14:paraId="474D85BF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Giữ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điều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răn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Chúa</w:t>
      </w:r>
      <w:proofErr w:type="spellEnd"/>
    </w:p>
    <w:p w14:paraId="0410C788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Pr="00B1089D">
        <w:rPr>
          <w:rFonts w:ascii="Arial" w:hAnsi="Arial" w:cs="Arial"/>
          <w:sz w:val="24"/>
          <w:szCs w:val="24"/>
        </w:rPr>
        <w:t>sai</w:t>
      </w:r>
      <w:proofErr w:type="spellEnd"/>
    </w:p>
    <w:p w14:paraId="12C36967" w14:textId="77777777" w:rsidR="00B1089D" w:rsidRPr="0003561C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 xml:space="preserve">d. </w:t>
      </w:r>
      <w:proofErr w:type="spellStart"/>
      <w:r w:rsidRPr="0003561C">
        <w:rPr>
          <w:rFonts w:ascii="Arial" w:hAnsi="Arial" w:cs="Arial"/>
          <w:sz w:val="24"/>
          <w:szCs w:val="24"/>
        </w:rPr>
        <w:t>Câu</w:t>
      </w:r>
      <w:proofErr w:type="spellEnd"/>
      <w:r w:rsidRPr="0003561C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Pr="0003561C">
        <w:rPr>
          <w:rFonts w:ascii="Arial" w:hAnsi="Arial" w:cs="Arial"/>
          <w:sz w:val="24"/>
          <w:szCs w:val="24"/>
        </w:rPr>
        <w:t>đúng</w:t>
      </w:r>
      <w:proofErr w:type="spellEnd"/>
    </w:p>
    <w:p w14:paraId="6DAF4259" w14:textId="77777777" w:rsid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7791376E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2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Khi Na-ô-mi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hành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ế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>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lê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hem,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lúc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ấy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giờ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tại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Bết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>-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lê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>-hem</w:t>
      </w:r>
      <w:r w:rsidRPr="00B1089D">
        <w:rPr>
          <w:rFonts w:ascii="Arial" w:hAnsi="Arial" w:cs="Arial"/>
          <w:b/>
          <w:bCs/>
          <w:sz w:val="24"/>
          <w:szCs w:val="24"/>
        </w:rPr>
        <w:t>:</w:t>
      </w:r>
    </w:p>
    <w:p w14:paraId="190874C5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74745C24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Đang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đói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kém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lớn</w:t>
      </w:r>
      <w:proofErr w:type="spellEnd"/>
    </w:p>
    <w:p w14:paraId="2EFFC239" w14:textId="77777777" w:rsidR="00B1089D" w:rsidRPr="0003561C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 xml:space="preserve">b. Là </w:t>
      </w:r>
      <w:proofErr w:type="spellStart"/>
      <w:r w:rsidRPr="0003561C">
        <w:rPr>
          <w:rFonts w:ascii="Arial" w:hAnsi="Arial" w:cs="Arial"/>
          <w:sz w:val="24"/>
          <w:szCs w:val="24"/>
        </w:rPr>
        <w:t>mùa</w:t>
      </w:r>
      <w:proofErr w:type="spellEnd"/>
      <w:r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3561C">
        <w:rPr>
          <w:rFonts w:ascii="Arial" w:hAnsi="Arial" w:cs="Arial"/>
          <w:sz w:val="24"/>
          <w:szCs w:val="24"/>
        </w:rPr>
        <w:t>gặt</w:t>
      </w:r>
      <w:proofErr w:type="spellEnd"/>
    </w:p>
    <w:p w14:paraId="24CAC2F9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Pr="00B1089D">
        <w:rPr>
          <w:rFonts w:ascii="Arial" w:hAnsi="Arial" w:cs="Arial"/>
          <w:sz w:val="24"/>
          <w:szCs w:val="24"/>
        </w:rPr>
        <w:t>mùa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gieo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trồng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lúa</w:t>
      </w:r>
      <w:proofErr w:type="spellEnd"/>
    </w:p>
    <w:p w14:paraId="11A6A220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sz w:val="24"/>
          <w:szCs w:val="24"/>
        </w:rPr>
        <w:t xml:space="preserve"> a, b, c </w:t>
      </w:r>
      <w:proofErr w:type="spellStart"/>
      <w:r w:rsidRPr="00B1089D">
        <w:rPr>
          <w:rFonts w:ascii="Arial" w:hAnsi="Arial" w:cs="Arial"/>
          <w:sz w:val="24"/>
          <w:szCs w:val="24"/>
        </w:rPr>
        <w:t>đúng</w:t>
      </w:r>
      <w:proofErr w:type="spellEnd"/>
    </w:p>
    <w:p w14:paraId="40A66D08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4BB1A9B7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hỏ</w:t>
      </w:r>
      <w:r>
        <w:rPr>
          <w:rFonts w:ascii="Arial" w:hAnsi="Arial" w:cs="Arial"/>
          <w:b/>
          <w:sz w:val="24"/>
          <w:szCs w:val="24"/>
        </w:rPr>
        <w:t>i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3:</w:t>
      </w:r>
      <w:r w:rsidRPr="00B1089D">
        <w:rPr>
          <w:rFonts w:ascii="Arial" w:hAnsi="Arial" w:cs="Arial"/>
          <w:b/>
          <w:sz w:val="24"/>
          <w:szCs w:val="24"/>
        </w:rPr>
        <w:t xml:space="preserve"> Theo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bài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học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: </w:t>
      </w:r>
    </w:p>
    <w:p w14:paraId="79C8BB33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24C29F0C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Không có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iệ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o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hè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iễ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iệ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ành</w:t>
      </w:r>
      <w:proofErr w:type="spellEnd"/>
    </w:p>
    <w:p w14:paraId="595C4B3A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ỉ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có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gườ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iê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ă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iế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há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hèn</w:t>
      </w:r>
      <w:proofErr w:type="spellEnd"/>
    </w:p>
    <w:p w14:paraId="44BECEEE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sai</w:t>
      </w:r>
      <w:proofErr w:type="spellEnd"/>
    </w:p>
    <w:p w14:paraId="671558A6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d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đúng</w:t>
      </w:r>
      <w:proofErr w:type="spellEnd"/>
    </w:p>
    <w:p w14:paraId="38F6D07E" w14:textId="77777777" w:rsid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  <w:sectPr w:rsidR="00B1089D" w:rsidSect="00263C27">
          <w:type w:val="continuous"/>
          <w:pgSz w:w="11909" w:h="16834" w:code="9"/>
          <w:pgMar w:top="709" w:right="720" w:bottom="568" w:left="720" w:header="360" w:footer="360" w:gutter="288"/>
          <w:cols w:num="2" w:space="289"/>
          <w:docGrid w:linePitch="360"/>
        </w:sectPr>
      </w:pPr>
    </w:p>
    <w:p w14:paraId="6FA932BC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 w:rsidR="00263C27"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 w:rsidR="00263C27">
        <w:rPr>
          <w:rFonts w:ascii="Arial" w:hAnsi="Arial" w:cs="Arial"/>
          <w:b/>
          <w:bCs/>
          <w:sz w:val="24"/>
          <w:szCs w:val="24"/>
        </w:rPr>
        <w:t xml:space="preserve"> 4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ô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ô: </w:t>
      </w:r>
    </w:p>
    <w:p w14:paraId="490C42A5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gườ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quyề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hế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à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già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có</w:t>
      </w:r>
    </w:p>
    <w:p w14:paraId="76658097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Là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à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con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ớ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Ê-li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ê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>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é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ồ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Na-ô-mi</w:t>
      </w:r>
    </w:p>
    <w:p w14:paraId="2F031A17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Cảm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ộ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h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ghe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huật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a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ịch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ư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ách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ố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ớ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ẹ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ồ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à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ọ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gười</w:t>
      </w:r>
      <w:proofErr w:type="spellEnd"/>
    </w:p>
    <w:p w14:paraId="250CBA4D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d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a, b, c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đúng</w:t>
      </w:r>
      <w:proofErr w:type="spellEnd"/>
    </w:p>
    <w:p w14:paraId="7453DC8F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 w:rsidR="00263C27"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 w:rsidR="00263C27">
        <w:rPr>
          <w:rFonts w:ascii="Arial" w:hAnsi="Arial" w:cs="Arial"/>
          <w:b/>
          <w:bCs/>
          <w:sz w:val="24"/>
          <w:szCs w:val="24"/>
        </w:rPr>
        <w:t xml:space="preserve"> 5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iệc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ứ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hả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hiê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mó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lú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ro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ruộ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ô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ô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ừ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sá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ố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mọi</w:t>
      </w:r>
      <w:proofErr w:type="spellEnd"/>
      <w:r w:rsidRPr="00B108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sz w:val="24"/>
          <w:szCs w:val="24"/>
        </w:rPr>
        <w:t>sự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ề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>:</w:t>
      </w:r>
    </w:p>
    <w:p w14:paraId="504149D1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ằm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ro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âm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ư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hằm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ướ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ô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>-ô</w:t>
      </w:r>
    </w:p>
    <w:p w14:paraId="73B9B81B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hiế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không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iết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gì</w:t>
      </w:r>
    </w:p>
    <w:p w14:paraId="36D8D434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ằm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trong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ương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trình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Đức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úa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Trời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và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ài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sắp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đặt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hư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vậy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o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kẻ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hờ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ậy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ài</w:t>
      </w:r>
      <w:proofErr w:type="spellEnd"/>
    </w:p>
    <w:p w14:paraId="3751940D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úng</w:t>
      </w:r>
      <w:proofErr w:type="spellEnd"/>
    </w:p>
    <w:p w14:paraId="4FA9834C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 w:rsidR="00263C27"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 w:rsidR="00263C27">
        <w:rPr>
          <w:rFonts w:ascii="Arial" w:hAnsi="Arial" w:cs="Arial"/>
          <w:b/>
          <w:bCs/>
          <w:sz w:val="24"/>
          <w:szCs w:val="24"/>
        </w:rPr>
        <w:t xml:space="preserve"> 6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Khi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gặp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a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mó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lú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ro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ruộ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mình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ô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ô đã: </w:t>
      </w:r>
    </w:p>
    <w:p w14:paraId="351EECE0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Dặ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ừ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ơ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hác</w:t>
      </w:r>
      <w:proofErr w:type="spellEnd"/>
    </w:p>
    <w:p w14:paraId="7E722749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Dặ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ứ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ót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ú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ro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ruộ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ô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ẳ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ai có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quyề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ụ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ế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àng</w:t>
      </w:r>
      <w:proofErr w:type="spellEnd"/>
    </w:p>
    <w:p w14:paraId="7C5A1A85" w14:textId="77777777" w:rsidR="00263C27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263C27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27B85C06" w14:textId="77777777" w:rsidR="00B1089D" w:rsidRPr="00263C27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Dặ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con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gặt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ô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sẵ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s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giúp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ỡ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</w:p>
    <w:p w14:paraId="66AF27D2" w14:textId="77777777" w:rsidR="00B1089D" w:rsidRPr="00263C27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263C27">
        <w:rPr>
          <w:rFonts w:ascii="Arial" w:hAnsi="Arial" w:cs="Arial"/>
          <w:sz w:val="24"/>
          <w:szCs w:val="24"/>
        </w:rPr>
        <w:t xml:space="preserve">        d.</w:t>
      </w:r>
      <w:r w:rsidR="00B1089D" w:rsidRPr="00263C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a, b, c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đúng</w:t>
      </w:r>
      <w:proofErr w:type="spellEnd"/>
    </w:p>
    <w:p w14:paraId="689794BA" w14:textId="77777777" w:rsidR="00263C27" w:rsidRDefault="00263C27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  <w:sectPr w:rsidR="00263C27" w:rsidSect="00263C27">
          <w:type w:val="continuous"/>
          <w:pgSz w:w="11909" w:h="16834" w:code="9"/>
          <w:pgMar w:top="709" w:right="720" w:bottom="568" w:left="720" w:header="360" w:footer="360" w:gutter="288"/>
          <w:cols w:num="2" w:space="5"/>
          <w:docGrid w:linePitch="360"/>
        </w:sectPr>
      </w:pPr>
    </w:p>
    <w:p w14:paraId="1A31A3ED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7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Khi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ghe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huậ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lại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uyệ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ô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ô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mờ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ă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ù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con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gặ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o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phầ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em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ề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o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mẹ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ồ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>, Na-ô-mi đã:</w:t>
      </w:r>
    </w:p>
    <w:p w14:paraId="7D6A7457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77FE251D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ắ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</w:p>
    <w:p w14:paraId="6BE2BEF2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uổ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rở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ề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Mô-áp</w:t>
      </w:r>
      <w:proofErr w:type="spellEnd"/>
    </w:p>
    <w:p w14:paraId="74C43C07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  <w:u w:val="single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273FCAF6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c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Vui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mừng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thốt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lên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>: “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uyện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Đức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Giê-hô-va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ban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phước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o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ười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vì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ài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không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dứt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làm ơn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o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kẻ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sống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và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kẻ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hết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>.”</w:t>
      </w:r>
    </w:p>
    <w:p w14:paraId="555A00EE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a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buồn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à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ỏ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xứ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ơ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há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ù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</w:p>
    <w:p w14:paraId="78E281D3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lastRenderedPageBreak/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8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Na-ô-mi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o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iết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ai là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gườ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à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con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có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quyề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uộc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sả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ghiệp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ọ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lại?</w:t>
      </w:r>
    </w:p>
    <w:p w14:paraId="249B73EA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  <w:u w:val="single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7ABAA003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a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Bô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>-ô</w:t>
      </w:r>
    </w:p>
    <w:p w14:paraId="64998248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Cha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ô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-ô </w:t>
      </w:r>
    </w:p>
    <w:p w14:paraId="7027F346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Ru-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ơ</w:t>
      </w:r>
      <w:proofErr w:type="spellEnd"/>
    </w:p>
    <w:p w14:paraId="47ACAC94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="00B1089D" w:rsidRPr="00B1089D">
        <w:rPr>
          <w:rFonts w:ascii="Arial" w:hAnsi="Arial" w:cs="Arial"/>
          <w:sz w:val="24"/>
          <w:szCs w:val="24"/>
        </w:rPr>
        <w:t xml:space="preserve"> Na-ô-mi</w:t>
      </w:r>
    </w:p>
    <w:p w14:paraId="46659630" w14:textId="77777777" w:rsid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423F82E8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9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Theo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à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ọc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o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đế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gày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nay, Đức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hú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rời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ẫ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làm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hững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phép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l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kỳ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diệ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ơ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hết là:</w:t>
      </w:r>
    </w:p>
    <w:p w14:paraId="198DE576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73A897E9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ó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iế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ạ</w:t>
      </w:r>
      <w:proofErr w:type="spellEnd"/>
    </w:p>
    <w:p w14:paraId="25D8C0C1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Làm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nhữ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dấu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kỳ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phép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lạ</w:t>
      </w:r>
      <w:proofErr w:type="spellEnd"/>
    </w:p>
    <w:p w14:paraId="07677060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ữ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ệnh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uổ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quỷ</w:t>
      </w:r>
      <w:proofErr w:type="spellEnd"/>
    </w:p>
    <w:p w14:paraId="264ED88F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d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Thánh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hóa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con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người</w:t>
      </w:r>
      <w:proofErr w:type="spellEnd"/>
    </w:p>
    <w:p w14:paraId="39D6BCF1" w14:textId="77777777" w:rsid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7E1B3EF7" w14:textId="77777777" w:rsidR="00B1089D" w:rsidRPr="00B1089D" w:rsidRDefault="00B1089D" w:rsidP="00B1089D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ỏ</w:t>
      </w:r>
      <w:r>
        <w:rPr>
          <w:rFonts w:ascii="Arial" w:hAnsi="Arial" w:cs="Arial"/>
          <w:b/>
          <w:bCs/>
          <w:sz w:val="24"/>
          <w:szCs w:val="24"/>
        </w:rPr>
        <w:t>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10:</w:t>
      </w:r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ô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hâ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của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Bô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-ô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và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Ru-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tơ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là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hôn</w:t>
      </w:r>
      <w:proofErr w:type="spellEnd"/>
      <w:r w:rsidRPr="00B1089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</w:rPr>
        <w:t>nhân</w:t>
      </w:r>
      <w:proofErr w:type="spellEnd"/>
    </w:p>
    <w:p w14:paraId="764B8CA1" w14:textId="77777777" w:rsidR="00B1089D" w:rsidRDefault="00B1089D" w:rsidP="00B1089D">
      <w:pPr>
        <w:spacing w:after="0" w:line="360" w:lineRule="auto"/>
        <w:rPr>
          <w:rFonts w:ascii="Arial" w:hAnsi="Arial" w:cs="Arial"/>
          <w:sz w:val="24"/>
          <w:szCs w:val="24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space="720"/>
          <w:docGrid w:linePitch="360"/>
        </w:sectPr>
      </w:pPr>
    </w:p>
    <w:p w14:paraId="4B5EE2EA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Hơ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ội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và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</w:p>
    <w:p w14:paraId="1234108A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Rất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ao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đẹp</w:t>
      </w:r>
      <w:proofErr w:type="spellEnd"/>
    </w:p>
    <w:p w14:paraId="726B3654" w14:textId="77777777" w:rsidR="00B1089D" w:rsidRPr="00B1089D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ừ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bước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theo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sự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hướng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dẫn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ủa</w:t>
      </w:r>
      <w:proofErr w:type="spellEnd"/>
      <w:r w:rsidR="00B1089D" w:rsidRPr="00B1089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B1089D">
        <w:rPr>
          <w:rFonts w:ascii="Arial" w:hAnsi="Arial" w:cs="Arial"/>
          <w:sz w:val="24"/>
          <w:szCs w:val="24"/>
        </w:rPr>
        <w:t>Chúa</w:t>
      </w:r>
      <w:proofErr w:type="spellEnd"/>
    </w:p>
    <w:p w14:paraId="16101733" w14:textId="77777777" w:rsidR="00B1089D" w:rsidRPr="0003561C" w:rsidRDefault="00263C27" w:rsidP="00B1089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3561C">
        <w:rPr>
          <w:rFonts w:ascii="Arial" w:hAnsi="Arial" w:cs="Arial"/>
          <w:sz w:val="24"/>
          <w:szCs w:val="24"/>
        </w:rPr>
        <w:t>d.</w:t>
      </w:r>
      <w:r w:rsidR="00B1089D" w:rsidRPr="0003561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Câu</w:t>
      </w:r>
      <w:proofErr w:type="spellEnd"/>
      <w:r w:rsidR="00B1089D" w:rsidRPr="0003561C">
        <w:rPr>
          <w:rFonts w:ascii="Arial" w:hAnsi="Arial" w:cs="Arial"/>
          <w:sz w:val="24"/>
          <w:szCs w:val="24"/>
        </w:rPr>
        <w:t xml:space="preserve"> b, c </w:t>
      </w:r>
      <w:proofErr w:type="spellStart"/>
      <w:r w:rsidR="00B1089D" w:rsidRPr="0003561C">
        <w:rPr>
          <w:rFonts w:ascii="Arial" w:hAnsi="Arial" w:cs="Arial"/>
          <w:sz w:val="24"/>
          <w:szCs w:val="24"/>
        </w:rPr>
        <w:t>đúng</w:t>
      </w:r>
      <w:proofErr w:type="spellEnd"/>
    </w:p>
    <w:p w14:paraId="0256BB8D" w14:textId="77777777" w:rsidR="00B1089D" w:rsidRDefault="00B1089D" w:rsidP="009F48CE">
      <w:pPr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  <w:sectPr w:rsidR="00B1089D" w:rsidSect="00B1089D">
          <w:type w:val="continuous"/>
          <w:pgSz w:w="11909" w:h="16834" w:code="9"/>
          <w:pgMar w:top="709" w:right="720" w:bottom="568" w:left="720" w:header="360" w:footer="360" w:gutter="288"/>
          <w:cols w:num="2" w:space="720"/>
          <w:docGrid w:linePitch="360"/>
        </w:sectPr>
      </w:pPr>
    </w:p>
    <w:p w14:paraId="5465B04B" w14:textId="77777777" w:rsidR="008D5A02" w:rsidRPr="00D70FB8" w:rsidRDefault="008D5A02" w:rsidP="008D5A02">
      <w:pPr>
        <w:spacing w:after="0" w:line="360" w:lineRule="auto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>---------------------------------------------------------------------------------------------------------------------</w:t>
      </w:r>
    </w:p>
    <w:p w14:paraId="5C28FD32" w14:textId="77777777" w:rsidR="008D5A02" w:rsidRPr="008D5A02" w:rsidRDefault="008D5A02" w:rsidP="008D5A02">
      <w:pPr>
        <w:spacing w:before="120" w:after="0" w:line="240" w:lineRule="auto"/>
        <w:rPr>
          <w:rFonts w:ascii="Arial" w:hAnsi="Arial" w:cs="Arial"/>
          <w:bCs/>
          <w:sz w:val="24"/>
          <w:szCs w:val="24"/>
          <w:lang w:val="fr-FR"/>
        </w:rPr>
      </w:pPr>
      <w:r w:rsidRPr="008D5A02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                               </w:t>
      </w:r>
      <w:r w:rsidR="00FA7D87">
        <w:rPr>
          <w:rFonts w:ascii="Arial" w:hAnsi="Arial" w:cs="Arial"/>
          <w:b/>
          <w:bCs/>
          <w:sz w:val="24"/>
          <w:szCs w:val="24"/>
          <w:lang w:val="fr-FR"/>
        </w:rPr>
        <w:t xml:space="preserve">    </w:t>
      </w:r>
      <w:r w:rsidRPr="008D5A02">
        <w:rPr>
          <w:rFonts w:ascii="Arial" w:hAnsi="Arial" w:cs="Arial"/>
          <w:b/>
          <w:bCs/>
          <w:sz w:val="24"/>
          <w:szCs w:val="24"/>
          <w:lang w:val="fr-FR"/>
        </w:rPr>
        <w:t>CÂU HỎI THẢO LUẬN</w:t>
      </w:r>
    </w:p>
    <w:p w14:paraId="2B8650BD" w14:textId="77777777" w:rsidR="00FA7D87" w:rsidRPr="00B1089D" w:rsidRDefault="00FA7D87" w:rsidP="00FA7D87">
      <w:pPr>
        <w:spacing w:before="120" w:after="0" w:line="240" w:lineRule="auto"/>
        <w:jc w:val="both"/>
        <w:rPr>
          <w:rFonts w:ascii="Arial" w:hAnsi="Arial" w:cs="Arial"/>
          <w:b/>
          <w:bCs/>
          <w:sz w:val="32"/>
          <w:szCs w:val="32"/>
          <w:u w:val="single"/>
        </w:rPr>
      </w:pPr>
      <w:proofErr w:type="spellStart"/>
      <w:r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>Bài</w:t>
      </w:r>
      <w:proofErr w:type="spellEnd"/>
      <w:r w:rsidRPr="00FA7D87">
        <w:rPr>
          <w:rFonts w:ascii="Arial" w:hAnsi="Arial" w:cs="Arial"/>
          <w:b/>
          <w:bCs/>
          <w:sz w:val="26"/>
          <w:szCs w:val="26"/>
          <w:u w:val="single"/>
          <w:lang w:val="fr-FR"/>
        </w:rPr>
        <w:t xml:space="preserve"> 22</w:t>
      </w:r>
      <w:r w:rsidRPr="00FA7D87">
        <w:rPr>
          <w:rFonts w:ascii="Arial" w:hAnsi="Arial" w:cs="Arial"/>
          <w:b/>
          <w:bCs/>
          <w:sz w:val="26"/>
          <w:szCs w:val="26"/>
          <w:lang w:val="vi-VN"/>
        </w:rPr>
        <w:t>:</w:t>
      </w:r>
      <w:r w:rsidRPr="008D3C95">
        <w:rPr>
          <w:rFonts w:ascii="Arial" w:hAnsi="Arial" w:cs="Arial"/>
          <w:b/>
          <w:bCs/>
          <w:sz w:val="32"/>
          <w:szCs w:val="32"/>
          <w:lang w:val="fr-FR"/>
        </w:rPr>
        <w:t xml:space="preserve"> </w:t>
      </w:r>
      <w:r w:rsidRPr="002E256C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                    </w:t>
      </w:r>
      <w:r w:rsidRPr="00FA7D87">
        <w:rPr>
          <w:rFonts w:ascii="Arial" w:hAnsi="Arial" w:cs="Arial"/>
          <w:b/>
          <w:bCs/>
          <w:sz w:val="28"/>
          <w:szCs w:val="28"/>
        </w:rPr>
        <w:t>LIÊN HỆ HỌ HÀNG</w:t>
      </w:r>
    </w:p>
    <w:p w14:paraId="5AD439E0" w14:textId="77777777" w:rsidR="00B1089D" w:rsidRDefault="00FA7D87" w:rsidP="00FA7D87">
      <w:pPr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r>
        <w:rPr>
          <w:rFonts w:ascii="Arial" w:hAnsi="Arial" w:cs="Arial"/>
          <w:b/>
          <w:bCs/>
          <w:sz w:val="26"/>
          <w:szCs w:val="26"/>
          <w:lang w:val="vi-VN"/>
        </w:rPr>
        <w:t xml:space="preserve">           </w:t>
      </w:r>
      <w:r>
        <w:rPr>
          <w:rFonts w:ascii="Arial" w:hAnsi="Arial" w:cs="Arial"/>
          <w:b/>
          <w:bCs/>
          <w:sz w:val="26"/>
          <w:szCs w:val="26"/>
        </w:rPr>
        <w:t xml:space="preserve">        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r w:rsidRPr="00FA7D87">
        <w:rPr>
          <w:rFonts w:ascii="Arial" w:eastAsia="Times New Roman" w:hAnsi="Arial" w:cs="Arial"/>
          <w:sz w:val="24"/>
          <w:szCs w:val="24"/>
        </w:rPr>
        <w:t>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ươ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2, 3,</w:t>
      </w:r>
      <w:r w:rsidRPr="00FA7D87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Pr="00B1089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- 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B1089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B1089D">
        <w:rPr>
          <w:rFonts w:ascii="Arial" w:hAnsi="Arial" w:cs="Arial"/>
          <w:b/>
          <w:bCs/>
          <w:sz w:val="24"/>
          <w:szCs w:val="24"/>
          <w:lang w:val="fr-FR"/>
        </w:rPr>
        <w:t xml:space="preserve">: </w:t>
      </w:r>
      <w:proofErr w:type="spellStart"/>
      <w:r w:rsidRPr="00FA7D87">
        <w:rPr>
          <w:rFonts w:ascii="Arial" w:hAnsi="Arial" w:cs="Arial"/>
          <w:bCs/>
          <w:sz w:val="24"/>
          <w:szCs w:val="24"/>
        </w:rPr>
        <w:t>Phục</w:t>
      </w:r>
      <w:proofErr w:type="spellEnd"/>
      <w:r w:rsidRPr="00FA7D87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FA7D87">
        <w:rPr>
          <w:rFonts w:ascii="Arial" w:hAnsi="Arial" w:cs="Arial"/>
          <w:bCs/>
          <w:sz w:val="24"/>
          <w:szCs w:val="24"/>
        </w:rPr>
        <w:t>truyền</w:t>
      </w:r>
      <w:proofErr w:type="spellEnd"/>
      <w:r w:rsidRPr="00FA7D87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r w:rsidRPr="00FA7D87">
        <w:rPr>
          <w:rFonts w:ascii="Arial" w:hAnsi="Arial" w:cs="Arial"/>
          <w:bCs/>
          <w:sz w:val="24"/>
          <w:szCs w:val="24"/>
        </w:rPr>
        <w:t>5</w:t>
      </w:r>
      <w:r w:rsidRPr="00FA7D87">
        <w:rPr>
          <w:rFonts w:ascii="Arial" w:hAnsi="Arial" w:cs="Arial"/>
          <w:bCs/>
          <w:sz w:val="24"/>
          <w:szCs w:val="24"/>
          <w:lang w:val="fr-FR"/>
        </w:rPr>
        <w:t>:</w:t>
      </w:r>
      <w:r w:rsidRPr="00FA7D87">
        <w:rPr>
          <w:rFonts w:ascii="Arial" w:hAnsi="Arial" w:cs="Arial"/>
          <w:bCs/>
          <w:sz w:val="24"/>
          <w:szCs w:val="24"/>
          <w:lang w:val="vi-VN"/>
        </w:rPr>
        <w:t>1</w:t>
      </w:r>
      <w:r w:rsidRPr="00FA7D87">
        <w:rPr>
          <w:rFonts w:ascii="Arial" w:hAnsi="Arial" w:cs="Arial"/>
          <w:bCs/>
          <w:sz w:val="24"/>
          <w:szCs w:val="24"/>
        </w:rPr>
        <w:t>0</w:t>
      </w:r>
    </w:p>
    <w:p w14:paraId="1ABD30B3" w14:textId="77777777" w:rsidR="00B1089D" w:rsidRDefault="00B1089D" w:rsidP="009F48CE">
      <w:pPr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</w:p>
    <w:p w14:paraId="67021333" w14:textId="77777777" w:rsidR="00FA7D87" w:rsidRPr="00FA7D87" w:rsidRDefault="00FA7D87" w:rsidP="00FA7D87">
      <w:pPr>
        <w:spacing w:after="200" w:line="276" w:lineRule="auto"/>
        <w:jc w:val="both"/>
        <w:rPr>
          <w:rFonts w:ascii="Arial" w:eastAsia="Times New Roman" w:hAnsi="Arial" w:cs="Arial"/>
          <w:sz w:val="24"/>
          <w:szCs w:val="24"/>
        </w:rPr>
      </w:pPr>
      <w:r w:rsidRPr="00FA7D87">
        <w:rPr>
          <w:rFonts w:ascii="Arial" w:eastAsia="Times New Roman" w:hAnsi="Arial" w:cs="Arial"/>
          <w:sz w:val="24"/>
          <w:szCs w:val="24"/>
        </w:rPr>
        <w:t xml:space="preserve">1.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ừ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ề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ế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Bết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lê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-hem,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ộ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ìm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iệ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làm; Bạn có cảm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hậ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gì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ề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hành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ộ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ủ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?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có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suy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ghĩ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gì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kh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xi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"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Mót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lú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"?</w:t>
      </w:r>
    </w:p>
    <w:p w14:paraId="55A77301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</w:t>
      </w:r>
      <w:r>
        <w:rPr>
          <w:rFonts w:ascii="Times New Roman" w:eastAsia="Calibri" w:hAnsi="Times New Roman" w:cs="Times New Roman"/>
          <w:sz w:val="26"/>
          <w:szCs w:val="26"/>
        </w:rPr>
        <w:t>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13F3C149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..</w:t>
      </w:r>
    </w:p>
    <w:p w14:paraId="094AD1C8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</w:t>
      </w:r>
      <w:r>
        <w:rPr>
          <w:rFonts w:ascii="Times New Roman" w:eastAsia="Calibri" w:hAnsi="Times New Roman" w:cs="Times New Roman"/>
          <w:sz w:val="26"/>
          <w:szCs w:val="26"/>
        </w:rPr>
        <w:t>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165EAB58" w14:textId="77777777" w:rsidR="00FA7D87" w:rsidRPr="00FA7D87" w:rsidRDefault="00FA7D87" w:rsidP="00FA7D87">
      <w:pPr>
        <w:spacing w:after="200" w:line="276" w:lineRule="auto"/>
        <w:jc w:val="both"/>
        <w:rPr>
          <w:rFonts w:ascii="Arial" w:eastAsia="Times New Roman" w:hAnsi="Arial" w:cs="Arial"/>
          <w:sz w:val="24"/>
          <w:szCs w:val="24"/>
        </w:rPr>
      </w:pPr>
      <w:r w:rsidRPr="00FA7D87">
        <w:rPr>
          <w:rFonts w:ascii="Arial" w:eastAsia="Times New Roman" w:hAnsi="Arial" w:cs="Arial"/>
          <w:sz w:val="24"/>
          <w:szCs w:val="24"/>
        </w:rPr>
        <w:t xml:space="preserve">2.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Sự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kỳ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gộ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giữ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à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Bô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-ô đã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em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ế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iều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gì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o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gi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ộ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Ê-li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mê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lé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? Bạn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hậ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ịnh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hế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ào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ề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iệ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Na-ô-mi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sắp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ặt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o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gặp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Bô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-ô?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ộ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ào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khiế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Na-ô-mi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hành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ộ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hư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hế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>?</w:t>
      </w:r>
    </w:p>
    <w:p w14:paraId="48DFFF99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545D6600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,,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..</w:t>
      </w:r>
    </w:p>
    <w:p w14:paraId="1E1EEA8A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,,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23187020" w14:textId="77777777" w:rsidR="00FA7D87" w:rsidRPr="00FA7D87" w:rsidRDefault="00FA7D87" w:rsidP="00FA7D87">
      <w:pPr>
        <w:spacing w:after="200" w:line="276" w:lineRule="auto"/>
        <w:jc w:val="both"/>
        <w:rPr>
          <w:rFonts w:ascii="Arial" w:eastAsia="Times New Roman" w:hAnsi="Arial" w:cs="Arial"/>
          <w:sz w:val="24"/>
          <w:szCs w:val="24"/>
        </w:rPr>
      </w:pPr>
      <w:r w:rsidRPr="00FA7D87">
        <w:rPr>
          <w:rFonts w:ascii="Arial" w:eastAsia="Times New Roman" w:hAnsi="Arial" w:cs="Arial"/>
          <w:sz w:val="24"/>
          <w:szCs w:val="24"/>
        </w:rPr>
        <w:t xml:space="preserve">3.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hữ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bà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họ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ào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úng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ta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nhậ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được qua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huyện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ình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ủ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Ru-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tơ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và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Bô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-ô?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ủa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cuộc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FA7D87">
        <w:rPr>
          <w:rFonts w:ascii="Arial" w:eastAsia="Times New Roman" w:hAnsi="Arial" w:cs="Arial"/>
          <w:sz w:val="24"/>
          <w:szCs w:val="24"/>
        </w:rPr>
        <w:t>đời</w:t>
      </w:r>
      <w:proofErr w:type="spellEnd"/>
      <w:r w:rsidRPr="00FA7D87">
        <w:rPr>
          <w:rFonts w:ascii="Arial" w:eastAsia="Times New Roman" w:hAnsi="Arial" w:cs="Arial"/>
          <w:sz w:val="24"/>
          <w:szCs w:val="24"/>
        </w:rPr>
        <w:t xml:space="preserve"> Na-ô-mi?</w:t>
      </w:r>
    </w:p>
    <w:p w14:paraId="7B9233BE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,,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32D8021A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..</w:t>
      </w:r>
    </w:p>
    <w:p w14:paraId="23D55F83" w14:textId="77777777" w:rsidR="00FA7D87" w:rsidRPr="003A18EA" w:rsidRDefault="00FA7D87" w:rsidP="00FA7D87">
      <w:pPr>
        <w:spacing w:after="0" w:line="360" w:lineRule="auto"/>
        <w:jc w:val="both"/>
        <w:rPr>
          <w:rFonts w:ascii="Times New Roman" w:eastAsia="Calibri" w:hAnsi="Times New Roman" w:cs="Times New Roman"/>
          <w:sz w:val="26"/>
          <w:szCs w:val="26"/>
        </w:rPr>
      </w:pPr>
      <w:r w:rsidRPr="003A18EA">
        <w:rPr>
          <w:rFonts w:ascii="Times New Roman" w:eastAsia="Calibri" w:hAnsi="Times New Roman" w:cs="Times New Roman"/>
          <w:sz w:val="26"/>
          <w:szCs w:val="26"/>
        </w:rPr>
        <w:t>.............................................................................................................................................</w:t>
      </w:r>
      <w:r>
        <w:rPr>
          <w:rFonts w:ascii="Times New Roman" w:eastAsia="Calibri" w:hAnsi="Times New Roman" w:cs="Times New Roman"/>
          <w:sz w:val="26"/>
          <w:szCs w:val="26"/>
        </w:rPr>
        <w:t>..........</w:t>
      </w:r>
      <w:r w:rsidRPr="003A18EA">
        <w:rPr>
          <w:rFonts w:ascii="Times New Roman" w:eastAsia="Calibri" w:hAnsi="Times New Roman" w:cs="Times New Roman"/>
          <w:sz w:val="26"/>
          <w:szCs w:val="26"/>
        </w:rPr>
        <w:t>...</w:t>
      </w:r>
    </w:p>
    <w:p w14:paraId="4BBDE3AE" w14:textId="77777777" w:rsidR="0042398C" w:rsidRDefault="0003561C" w:rsidP="0003561C">
      <w:pPr>
        <w:tabs>
          <w:tab w:val="left" w:pos="810"/>
          <w:tab w:val="left" w:pos="5580"/>
          <w:tab w:val="left" w:pos="5940"/>
        </w:tabs>
        <w:spacing w:after="0" w:line="240" w:lineRule="auto"/>
        <w:ind w:left="806" w:hanging="360"/>
        <w:rPr>
          <w:rFonts w:ascii="Times New Roman" w:hAnsi="Times New Roman" w:cs="Times New Roman"/>
          <w:bCs/>
          <w:sz w:val="40"/>
          <w:szCs w:val="40"/>
          <w:lang w:val="it-IT"/>
        </w:rPr>
      </w:pPr>
      <w:r>
        <w:rPr>
          <w:rFonts w:ascii="Times New Roman" w:hAnsi="Times New Roman" w:cs="Times New Roman"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2EE8EB" wp14:editId="41AA370B">
                <wp:simplePos x="0" y="0"/>
                <wp:positionH relativeFrom="column">
                  <wp:posOffset>160020</wp:posOffset>
                </wp:positionH>
                <wp:positionV relativeFrom="paragraph">
                  <wp:posOffset>17780</wp:posOffset>
                </wp:positionV>
                <wp:extent cx="5915025" cy="876300"/>
                <wp:effectExtent l="0" t="0" r="28575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876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756BADB" w14:textId="77777777" w:rsidR="00B210B0" w:rsidRPr="0003561C" w:rsidRDefault="00CE68DB" w:rsidP="0042398C">
                            <w:pPr>
                              <w:spacing w:before="120" w:line="216" w:lineRule="auto"/>
                              <w:ind w:left="513" w:hanging="228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356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CÁCH THỨC </w:t>
                            </w:r>
                            <w:r w:rsidR="00B210B0" w:rsidRPr="000356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NỘP BÀI</w:t>
                            </w:r>
                            <w:r w:rsidR="0042398C"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14:paraId="054B4798" w14:textId="77777777" w:rsidR="00B210B0" w:rsidRPr="0003561C" w:rsidRDefault="00B210B0" w:rsidP="001B0E0F">
                            <w:pPr>
                              <w:spacing w:before="120" w:line="216" w:lineRule="auto"/>
                              <w:ind w:left="513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1. Qua </w:t>
                            </w:r>
                            <w:proofErr w:type="spellStart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Zalo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ủa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ăng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h Tu</w:t>
                            </w:r>
                            <w:r w:rsidR="00F14069"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vi-VN"/>
                              </w:rPr>
                              <w:t>ấ</w:t>
                            </w:r>
                            <w:r w:rsidR="004963F4"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ố</w:t>
                            </w:r>
                            <w:proofErr w:type="spellEnd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963F4"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916387238</w:t>
                            </w:r>
                          </w:p>
                          <w:p w14:paraId="34063D9A" w14:textId="77777777" w:rsidR="00B210B0" w:rsidRPr="0003561C" w:rsidRDefault="00B210B0" w:rsidP="001B0E0F">
                            <w:pPr>
                              <w:spacing w:before="120" w:line="216" w:lineRule="auto"/>
                              <w:ind w:left="513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. Qua </w:t>
                            </w:r>
                            <w:proofErr w:type="gramStart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ail :</w:t>
                            </w:r>
                            <w:proofErr w:type="gramEnd"/>
                            <w:r w:rsidRPr="0003561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0" w:history="1">
                              <w:r w:rsidR="00CE68DB" w:rsidRPr="0003561C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bancdgd.tht@gmail.com</w:t>
                              </w:r>
                            </w:hyperlink>
                          </w:p>
                          <w:p w14:paraId="6E761D4D" w14:textId="77777777" w:rsidR="0042398C" w:rsidRPr="00B210B0" w:rsidRDefault="0042398C" w:rsidP="0042398C">
                            <w:pPr>
                              <w:tabs>
                                <w:tab w:val="left" w:pos="3360"/>
                              </w:tabs>
                              <w:spacing w:before="240" w:line="192" w:lineRule="auto"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444F0371" w14:textId="77777777" w:rsidR="0042398C" w:rsidRPr="00B879FC" w:rsidRDefault="0042398C" w:rsidP="0042398C">
                            <w:pPr>
                              <w:spacing w:before="120" w:line="192" w:lineRule="auto"/>
                              <w:ind w:firstLine="720"/>
                              <w:jc w:val="both"/>
                              <w:rPr>
                                <w:rFonts w:ascii="VNI-Aptima" w:hAnsi="VNI-Aptima" w:cs="VNI-Aptim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EE8EB" id="Text Box 5" o:spid="_x0000_s1030" type="#_x0000_t202" style="position:absolute;left:0;text-align:left;margin-left:12.6pt;margin-top:1.4pt;width:465.75pt;height:6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" filled="f">
                <v:textbox>
                  <w:txbxContent>
                    <w:p w14:paraId="6756BADB" w14:textId="77777777" w:rsidR="00B210B0" w:rsidRPr="0003561C" w:rsidRDefault="00CE68DB" w:rsidP="0042398C">
                      <w:pPr>
                        <w:spacing w:before="120" w:line="216" w:lineRule="auto"/>
                        <w:ind w:left="513" w:hanging="228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356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 xml:space="preserve">CÁCH THỨC </w:t>
                      </w:r>
                      <w:r w:rsidR="00B210B0" w:rsidRPr="000356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NỘP BÀI</w:t>
                      </w:r>
                      <w:r w:rsidR="0042398C"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</w:p>
                    <w:p w14:paraId="054B4798" w14:textId="77777777" w:rsidR="00B210B0" w:rsidRPr="0003561C" w:rsidRDefault="00B210B0" w:rsidP="001B0E0F">
                      <w:pPr>
                        <w:spacing w:before="120" w:line="216" w:lineRule="auto"/>
                        <w:ind w:left="513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1. Qua </w:t>
                      </w:r>
                      <w:proofErr w:type="spellStart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Zalo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ủa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ăng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h Tu</w:t>
                      </w:r>
                      <w:r w:rsidR="00F14069"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vi-VN"/>
                        </w:rPr>
                        <w:t>ấ</w:t>
                      </w:r>
                      <w:r w:rsidR="004963F4"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ố</w:t>
                      </w:r>
                      <w:proofErr w:type="spellEnd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4963F4"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916387238</w:t>
                      </w:r>
                    </w:p>
                    <w:p w14:paraId="34063D9A" w14:textId="77777777" w:rsidR="00B210B0" w:rsidRPr="0003561C" w:rsidRDefault="00B210B0" w:rsidP="001B0E0F">
                      <w:pPr>
                        <w:spacing w:before="120" w:line="216" w:lineRule="auto"/>
                        <w:ind w:left="513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. Qua </w:t>
                      </w:r>
                      <w:proofErr w:type="gramStart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ail :</w:t>
                      </w:r>
                      <w:proofErr w:type="gramEnd"/>
                      <w:r w:rsidRPr="0003561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1" w:history="1">
                        <w:r w:rsidR="00CE68DB" w:rsidRPr="0003561C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bancdgd.tht@gmail.com</w:t>
                        </w:r>
                      </w:hyperlink>
                    </w:p>
                    <w:p w14:paraId="6E761D4D" w14:textId="77777777" w:rsidR="0042398C" w:rsidRPr="00B210B0" w:rsidRDefault="0042398C" w:rsidP="0042398C">
                      <w:pPr>
                        <w:tabs>
                          <w:tab w:val="left" w:pos="3360"/>
                        </w:tabs>
                        <w:spacing w:before="240" w:line="192" w:lineRule="auto"/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444F0371" w14:textId="77777777" w:rsidR="0042398C" w:rsidRPr="00B879FC" w:rsidRDefault="0042398C" w:rsidP="0042398C">
                      <w:pPr>
                        <w:spacing w:before="120" w:line="192" w:lineRule="auto"/>
                        <w:ind w:firstLine="720"/>
                        <w:jc w:val="both"/>
                        <w:rPr>
                          <w:rFonts w:ascii="VNI-Aptima" w:hAnsi="VNI-Aptima" w:cs="VNI-Aptima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D461CD" w14:textId="77777777" w:rsidR="0042398C" w:rsidRDefault="0042398C" w:rsidP="00443F78">
      <w:pPr>
        <w:tabs>
          <w:tab w:val="left" w:pos="810"/>
          <w:tab w:val="left" w:pos="5580"/>
          <w:tab w:val="left" w:pos="5940"/>
        </w:tabs>
        <w:spacing w:after="0" w:line="240" w:lineRule="auto"/>
        <w:ind w:left="806" w:hanging="360"/>
        <w:rPr>
          <w:rFonts w:ascii="Times New Roman" w:hAnsi="Times New Roman" w:cs="Times New Roman"/>
          <w:bCs/>
          <w:sz w:val="40"/>
          <w:szCs w:val="40"/>
          <w:lang w:val="it-IT"/>
        </w:rPr>
      </w:pPr>
    </w:p>
    <w:p w14:paraId="7E42F1C4" w14:textId="58045B64" w:rsidR="00B81FFD" w:rsidRPr="00E51372" w:rsidRDefault="00443F78" w:rsidP="00E51372">
      <w:pPr>
        <w:tabs>
          <w:tab w:val="left" w:pos="810"/>
          <w:tab w:val="left" w:pos="5580"/>
          <w:tab w:val="left" w:pos="5940"/>
        </w:tabs>
        <w:spacing w:after="0" w:line="240" w:lineRule="auto"/>
        <w:ind w:left="806" w:hanging="360"/>
        <w:rPr>
          <w:rFonts w:ascii="Times New Roman" w:hAnsi="Times New Roman" w:cs="Times New Roman"/>
          <w:bCs/>
          <w:sz w:val="40"/>
          <w:szCs w:val="40"/>
          <w:lang w:val="it-IT"/>
        </w:rPr>
      </w:pPr>
      <w:r>
        <w:rPr>
          <w:rFonts w:ascii="Times New Roman" w:hAnsi="Times New Roman" w:cs="Times New Roman"/>
          <w:bCs/>
          <w:sz w:val="40"/>
          <w:szCs w:val="40"/>
          <w:lang w:val="it-IT"/>
        </w:rPr>
        <w:t xml:space="preserve"> </w:t>
      </w:r>
    </w:p>
    <w:sectPr w:rsidR="00B81FFD" w:rsidRPr="00E51372" w:rsidSect="00B1089D">
      <w:type w:val="continuous"/>
      <w:pgSz w:w="11909" w:h="16834" w:code="9"/>
      <w:pgMar w:top="709" w:right="720" w:bottom="568" w:left="720" w:header="360" w:footer="360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B8A71" w14:textId="77777777" w:rsidR="00025363" w:rsidRDefault="00025363">
      <w:pPr>
        <w:spacing w:after="0" w:line="240" w:lineRule="auto"/>
      </w:pPr>
      <w:r>
        <w:separator/>
      </w:r>
    </w:p>
  </w:endnote>
  <w:endnote w:type="continuationSeparator" w:id="0">
    <w:p w14:paraId="6887314E" w14:textId="77777777" w:rsidR="00025363" w:rsidRDefault="00025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6817C" w14:textId="77777777" w:rsidR="00FA7D87" w:rsidRDefault="00FA7D87" w:rsidP="00FA7D87">
    <w:pPr>
      <w:pStyle w:val="Footer"/>
      <w:jc w:val="right"/>
    </w:pPr>
    <w:proofErr w:type="spellStart"/>
    <w:r>
      <w:rPr>
        <w:rFonts w:ascii="Times New Roman" w:hAnsi="Times New Roman" w:cs="Times New Roman"/>
        <w:i/>
      </w:rPr>
      <w:t>Học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viên</w:t>
    </w:r>
    <w:proofErr w:type="spellEnd"/>
    <w:r>
      <w:rPr>
        <w:rFonts w:ascii="Times New Roman" w:hAnsi="Times New Roman" w:cs="Times New Roman"/>
        <w:i/>
      </w:rPr>
      <w:t xml:space="preserve"> có </w:t>
    </w:r>
    <w:proofErr w:type="spellStart"/>
    <w:r>
      <w:rPr>
        <w:rFonts w:ascii="Times New Roman" w:hAnsi="Times New Roman" w:cs="Times New Roman"/>
        <w:i/>
      </w:rPr>
      <w:t>thể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tải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bài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trên</w:t>
    </w:r>
    <w:proofErr w:type="spellEnd"/>
    <w:r>
      <w:rPr>
        <w:rFonts w:ascii="Times New Roman" w:hAnsi="Times New Roman" w:cs="Times New Roman"/>
        <w:i/>
      </w:rPr>
      <w:t xml:space="preserve"> website </w:t>
    </w:r>
    <w:proofErr w:type="spellStart"/>
    <w:r>
      <w:rPr>
        <w:rFonts w:ascii="Times New Roman" w:hAnsi="Times New Roman" w:cs="Times New Roman"/>
        <w:i/>
      </w:rPr>
      <w:t>của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Hội</w:t>
    </w:r>
    <w:proofErr w:type="spellEnd"/>
    <w:r>
      <w:rPr>
        <w:rFonts w:ascii="Times New Roman" w:hAnsi="Times New Roman" w:cs="Times New Roman"/>
        <w:i/>
      </w:rPr>
      <w:t xml:space="preserve"> </w:t>
    </w:r>
    <w:proofErr w:type="spellStart"/>
    <w:r>
      <w:rPr>
        <w:rFonts w:ascii="Times New Roman" w:hAnsi="Times New Roman" w:cs="Times New Roman"/>
        <w:i/>
      </w:rPr>
      <w:t>Thánh</w:t>
    </w:r>
    <w:proofErr w:type="spellEnd"/>
    <w:r>
      <w:rPr>
        <w:rFonts w:ascii="Times New Roman" w:hAnsi="Times New Roman" w:cs="Times New Roman"/>
        <w:i/>
      </w:rPr>
      <w:t xml:space="preserve">:   </w:t>
    </w:r>
    <w:r>
      <w:rPr>
        <w:rFonts w:ascii="Times New Roman" w:hAnsi="Times New Roman" w:cs="Times New Roman"/>
        <w:b/>
        <w:i/>
      </w:rPr>
      <w:t>www.httltohienthanh.org</w:t>
    </w:r>
  </w:p>
  <w:p w14:paraId="1DA22A9F" w14:textId="77777777" w:rsidR="00FA7D87" w:rsidRDefault="00FA7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15BEB" w14:textId="77777777" w:rsidR="00025363" w:rsidRDefault="00025363">
      <w:pPr>
        <w:spacing w:after="0" w:line="240" w:lineRule="auto"/>
      </w:pPr>
      <w:r>
        <w:separator/>
      </w:r>
    </w:p>
  </w:footnote>
  <w:footnote w:type="continuationSeparator" w:id="0">
    <w:p w14:paraId="602A893B" w14:textId="77777777" w:rsidR="00025363" w:rsidRDefault="00025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1BB41" w14:textId="77777777" w:rsidR="00FA7D87" w:rsidRPr="00FA7D87" w:rsidRDefault="00FA7D87" w:rsidP="00FA7D87">
    <w:pPr>
      <w:pStyle w:val="Header"/>
      <w:tabs>
        <w:tab w:val="clear" w:pos="8640"/>
      </w:tabs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Quốc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C06C0"/>
    <w:multiLevelType w:val="hybridMultilevel"/>
    <w:tmpl w:val="F5A20FA6"/>
    <w:lvl w:ilvl="0" w:tplc="99A6213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B3E87"/>
    <w:multiLevelType w:val="hybridMultilevel"/>
    <w:tmpl w:val="27881910"/>
    <w:lvl w:ilvl="0" w:tplc="045821B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73940"/>
    <w:multiLevelType w:val="hybridMultilevel"/>
    <w:tmpl w:val="C2724C0A"/>
    <w:lvl w:ilvl="0" w:tplc="6B8AF2B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96902"/>
    <w:multiLevelType w:val="hybridMultilevel"/>
    <w:tmpl w:val="517A1DA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354C4"/>
    <w:multiLevelType w:val="hybridMultilevel"/>
    <w:tmpl w:val="19BECD60"/>
    <w:lvl w:ilvl="0" w:tplc="528E744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65A15"/>
    <w:multiLevelType w:val="hybridMultilevel"/>
    <w:tmpl w:val="AA8AE02A"/>
    <w:lvl w:ilvl="0" w:tplc="2F8EA1D4">
      <w:start w:val="1"/>
      <w:numFmt w:val="lowerLetter"/>
      <w:lvlText w:val="%1."/>
      <w:lvlJc w:val="left"/>
      <w:pPr>
        <w:ind w:left="99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6446AB"/>
    <w:multiLevelType w:val="hybridMultilevel"/>
    <w:tmpl w:val="FD4291F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C5EA3"/>
    <w:multiLevelType w:val="hybridMultilevel"/>
    <w:tmpl w:val="57D60320"/>
    <w:lvl w:ilvl="0" w:tplc="61D8F0A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33F21"/>
    <w:multiLevelType w:val="hybridMultilevel"/>
    <w:tmpl w:val="2D0A671E"/>
    <w:lvl w:ilvl="0" w:tplc="D3CE411C">
      <w:start w:val="1"/>
      <w:numFmt w:val="decimal"/>
      <w:lvlText w:val="%1."/>
      <w:lvlJc w:val="left"/>
      <w:pPr>
        <w:ind w:left="806" w:hanging="360"/>
      </w:pPr>
      <w:rPr>
        <w:rFonts w:ascii="Arial" w:hAnsi="Arial" w:cs="Arial" w:hint="default"/>
        <w:sz w:val="28"/>
      </w:rPr>
    </w:lvl>
    <w:lvl w:ilvl="1" w:tplc="042A0019" w:tentative="1">
      <w:start w:val="1"/>
      <w:numFmt w:val="lowerLetter"/>
      <w:lvlText w:val="%2."/>
      <w:lvlJc w:val="left"/>
      <w:pPr>
        <w:ind w:left="1526" w:hanging="360"/>
      </w:pPr>
    </w:lvl>
    <w:lvl w:ilvl="2" w:tplc="042A001B" w:tentative="1">
      <w:start w:val="1"/>
      <w:numFmt w:val="lowerRoman"/>
      <w:lvlText w:val="%3."/>
      <w:lvlJc w:val="right"/>
      <w:pPr>
        <w:ind w:left="2246" w:hanging="180"/>
      </w:pPr>
    </w:lvl>
    <w:lvl w:ilvl="3" w:tplc="042A000F" w:tentative="1">
      <w:start w:val="1"/>
      <w:numFmt w:val="decimal"/>
      <w:lvlText w:val="%4."/>
      <w:lvlJc w:val="left"/>
      <w:pPr>
        <w:ind w:left="2966" w:hanging="360"/>
      </w:pPr>
    </w:lvl>
    <w:lvl w:ilvl="4" w:tplc="042A0019" w:tentative="1">
      <w:start w:val="1"/>
      <w:numFmt w:val="lowerLetter"/>
      <w:lvlText w:val="%5."/>
      <w:lvlJc w:val="left"/>
      <w:pPr>
        <w:ind w:left="3686" w:hanging="360"/>
      </w:pPr>
    </w:lvl>
    <w:lvl w:ilvl="5" w:tplc="042A001B" w:tentative="1">
      <w:start w:val="1"/>
      <w:numFmt w:val="lowerRoman"/>
      <w:lvlText w:val="%6."/>
      <w:lvlJc w:val="right"/>
      <w:pPr>
        <w:ind w:left="4406" w:hanging="180"/>
      </w:pPr>
    </w:lvl>
    <w:lvl w:ilvl="6" w:tplc="042A000F" w:tentative="1">
      <w:start w:val="1"/>
      <w:numFmt w:val="decimal"/>
      <w:lvlText w:val="%7."/>
      <w:lvlJc w:val="left"/>
      <w:pPr>
        <w:ind w:left="5126" w:hanging="360"/>
      </w:pPr>
    </w:lvl>
    <w:lvl w:ilvl="7" w:tplc="042A0019" w:tentative="1">
      <w:start w:val="1"/>
      <w:numFmt w:val="lowerLetter"/>
      <w:lvlText w:val="%8."/>
      <w:lvlJc w:val="left"/>
      <w:pPr>
        <w:ind w:left="5846" w:hanging="360"/>
      </w:pPr>
    </w:lvl>
    <w:lvl w:ilvl="8" w:tplc="042A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9" w15:restartNumberingAfterBreak="0">
    <w:nsid w:val="3AE47401"/>
    <w:multiLevelType w:val="hybridMultilevel"/>
    <w:tmpl w:val="8A9600CE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431E6302">
      <w:start w:val="1"/>
      <w:numFmt w:val="lowerLetter"/>
      <w:lvlText w:val="%2."/>
      <w:lvlJc w:val="left"/>
      <w:pPr>
        <w:ind w:left="2167" w:hanging="360"/>
      </w:pPr>
      <w:rPr>
        <w:b w:val="0"/>
      </w:rPr>
    </w:lvl>
    <w:lvl w:ilvl="2" w:tplc="EBEA1C20">
      <w:start w:val="1"/>
      <w:numFmt w:val="decimal"/>
      <w:lvlText w:val="%3."/>
      <w:lvlJc w:val="left"/>
      <w:pPr>
        <w:tabs>
          <w:tab w:val="num" w:pos="3067"/>
        </w:tabs>
        <w:ind w:left="3067" w:hanging="360"/>
      </w:pPr>
      <w:rPr>
        <w:rFonts w:hint="default"/>
      </w:rPr>
    </w:lvl>
    <w:lvl w:ilvl="3" w:tplc="55260E6A">
      <w:start w:val="2"/>
      <w:numFmt w:val="bullet"/>
      <w:lvlText w:val="-"/>
      <w:lvlJc w:val="left"/>
      <w:pPr>
        <w:ind w:left="3607" w:hanging="360"/>
      </w:pPr>
      <w:rPr>
        <w:rFonts w:ascii="Arial" w:eastAsia="Batang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0" w15:restartNumberingAfterBreak="0">
    <w:nsid w:val="5F97622E"/>
    <w:multiLevelType w:val="hybridMultilevel"/>
    <w:tmpl w:val="3E0830F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736AD7"/>
    <w:multiLevelType w:val="hybridMultilevel"/>
    <w:tmpl w:val="5EBE0650"/>
    <w:lvl w:ilvl="0" w:tplc="8EB2CCEC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DE4BF6"/>
    <w:multiLevelType w:val="hybridMultilevel"/>
    <w:tmpl w:val="3DAC45C8"/>
    <w:lvl w:ilvl="0" w:tplc="6CDCA53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A865CE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8711C7"/>
    <w:multiLevelType w:val="hybridMultilevel"/>
    <w:tmpl w:val="1E341726"/>
    <w:lvl w:ilvl="0" w:tplc="E68898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6874854C">
      <w:start w:val="1"/>
      <w:numFmt w:val="lowerLetter"/>
      <w:lvlText w:val="%2."/>
      <w:lvlJc w:val="left"/>
      <w:pPr>
        <w:ind w:left="1440" w:hanging="360"/>
      </w:pPr>
      <w:rPr>
        <w:rFonts w:ascii="Arial" w:eastAsia="Batang" w:hAnsi="Arial" w:cs="Arial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90698"/>
    <w:multiLevelType w:val="hybridMultilevel"/>
    <w:tmpl w:val="EFD43B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E00E5A4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13"/>
  </w:num>
  <w:num w:numId="3">
    <w:abstractNumId w:val="11"/>
  </w:num>
  <w:num w:numId="4">
    <w:abstractNumId w:val="15"/>
  </w:num>
  <w:num w:numId="5">
    <w:abstractNumId w:val="9"/>
  </w:num>
  <w:num w:numId="6">
    <w:abstractNumId w:val="8"/>
  </w:num>
  <w:num w:numId="7">
    <w:abstractNumId w:val="10"/>
  </w:num>
  <w:num w:numId="8">
    <w:abstractNumId w:val="3"/>
  </w:num>
  <w:num w:numId="9">
    <w:abstractNumId w:val="5"/>
  </w:num>
  <w:num w:numId="10">
    <w:abstractNumId w:val="7"/>
  </w:num>
  <w:num w:numId="11">
    <w:abstractNumId w:val="6"/>
  </w:num>
  <w:num w:numId="12">
    <w:abstractNumId w:val="1"/>
  </w:num>
  <w:num w:numId="13">
    <w:abstractNumId w:val="4"/>
  </w:num>
  <w:num w:numId="14">
    <w:abstractNumId w:val="2"/>
  </w:num>
  <w:num w:numId="15">
    <w:abstractNumId w:val="1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jM1MrEwMjM0N7VQ0lEKTi0uzszPAykwrAUAmT3j6iwAAAA="/>
  </w:docVars>
  <w:rsids>
    <w:rsidRoot w:val="00301E72"/>
    <w:rsid w:val="00025363"/>
    <w:rsid w:val="0003561C"/>
    <w:rsid w:val="00092C71"/>
    <w:rsid w:val="000C7793"/>
    <w:rsid w:val="001A2604"/>
    <w:rsid w:val="001A680B"/>
    <w:rsid w:val="001B0E0F"/>
    <w:rsid w:val="001B5DBD"/>
    <w:rsid w:val="00263C27"/>
    <w:rsid w:val="00301E72"/>
    <w:rsid w:val="0031467B"/>
    <w:rsid w:val="00337CB0"/>
    <w:rsid w:val="003D04D4"/>
    <w:rsid w:val="0042398C"/>
    <w:rsid w:val="00443F78"/>
    <w:rsid w:val="004662D0"/>
    <w:rsid w:val="004963F4"/>
    <w:rsid w:val="004E76A6"/>
    <w:rsid w:val="0054198C"/>
    <w:rsid w:val="00575140"/>
    <w:rsid w:val="0059782D"/>
    <w:rsid w:val="005A48B1"/>
    <w:rsid w:val="005C720A"/>
    <w:rsid w:val="007674ED"/>
    <w:rsid w:val="00771926"/>
    <w:rsid w:val="00810C95"/>
    <w:rsid w:val="008D3C95"/>
    <w:rsid w:val="008D5A02"/>
    <w:rsid w:val="008D6C14"/>
    <w:rsid w:val="009234C6"/>
    <w:rsid w:val="0094696C"/>
    <w:rsid w:val="009B73FD"/>
    <w:rsid w:val="009F48CE"/>
    <w:rsid w:val="00A04243"/>
    <w:rsid w:val="00B1089D"/>
    <w:rsid w:val="00B210B0"/>
    <w:rsid w:val="00B81FFD"/>
    <w:rsid w:val="00C57993"/>
    <w:rsid w:val="00CE68DB"/>
    <w:rsid w:val="00D975A9"/>
    <w:rsid w:val="00DA7B46"/>
    <w:rsid w:val="00DD5055"/>
    <w:rsid w:val="00DD5D0D"/>
    <w:rsid w:val="00E310AF"/>
    <w:rsid w:val="00E51372"/>
    <w:rsid w:val="00E606C9"/>
    <w:rsid w:val="00E96AD2"/>
    <w:rsid w:val="00EE2209"/>
    <w:rsid w:val="00F105C5"/>
    <w:rsid w:val="00F14069"/>
    <w:rsid w:val="00F76E60"/>
    <w:rsid w:val="00FA756E"/>
    <w:rsid w:val="00FA7D87"/>
    <w:rsid w:val="00FB1CF2"/>
    <w:rsid w:val="00FD4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5B625"/>
  <w15:docId w15:val="{52938AB6-666E-4AF9-8FCB-CD855CAB2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E72"/>
    <w:rPr>
      <w:rFonts w:ascii="Calibri" w:eastAsia="Batang" w:hAnsi="Calibri" w:cs="Calibri"/>
    </w:rPr>
  </w:style>
  <w:style w:type="paragraph" w:styleId="Heading3">
    <w:name w:val="heading 3"/>
    <w:basedOn w:val="Normal"/>
    <w:next w:val="Normal"/>
    <w:link w:val="Heading3Char"/>
    <w:qFormat/>
    <w:rsid w:val="003D04D4"/>
    <w:pPr>
      <w:keepNext/>
      <w:spacing w:after="0" w:line="240" w:lineRule="auto"/>
      <w:ind w:right="601"/>
      <w:jc w:val="center"/>
      <w:outlineLvl w:val="2"/>
    </w:pPr>
    <w:rPr>
      <w:rFonts w:ascii="VNI-Times" w:eastAsia="Times New Roman" w:hAnsi="VNI-Times" w:cs="VNI-Times"/>
      <w:b/>
      <w:bCs/>
      <w:noProof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01E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1E72"/>
    <w:rPr>
      <w:rFonts w:ascii="Calibri" w:eastAsia="Batang" w:hAnsi="Calibri" w:cs="Calibri"/>
    </w:rPr>
  </w:style>
  <w:style w:type="paragraph" w:styleId="Footer">
    <w:name w:val="footer"/>
    <w:basedOn w:val="Normal"/>
    <w:link w:val="FooterChar"/>
    <w:rsid w:val="00301E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01E72"/>
    <w:rPr>
      <w:rFonts w:ascii="Calibri" w:eastAsia="Batang" w:hAnsi="Calibri" w:cs="Calibri"/>
    </w:rPr>
  </w:style>
  <w:style w:type="paragraph" w:styleId="ListParagraph">
    <w:name w:val="List Paragraph"/>
    <w:basedOn w:val="Normal"/>
    <w:uiPriority w:val="34"/>
    <w:qFormat/>
    <w:rsid w:val="00301E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3D04D4"/>
    <w:rPr>
      <w:rFonts w:ascii="VNI-Times" w:eastAsia="Times New Roman" w:hAnsi="VNI-Times" w:cs="VNI-Times"/>
      <w:b/>
      <w:bCs/>
      <w:noProof/>
      <w:lang w:val="en-AU"/>
    </w:rPr>
  </w:style>
  <w:style w:type="character" w:styleId="Hyperlink">
    <w:name w:val="Hyperlink"/>
    <w:basedOn w:val="DefaultParagraphFont"/>
    <w:uiPriority w:val="99"/>
    <w:unhideWhenUsed/>
    <w:rsid w:val="00CE68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2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ancdgd.tht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ancdgd.tht@gmail.co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8D452-423D-473A-BDA6-23218CE49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DUNG</dc:creator>
  <cp:lastModifiedBy>Tien Le Quang | SHOEfabrik</cp:lastModifiedBy>
  <cp:revision>7</cp:revision>
  <dcterms:created xsi:type="dcterms:W3CDTF">2021-05-31T09:57:00Z</dcterms:created>
  <dcterms:modified xsi:type="dcterms:W3CDTF">2021-06-12T01:55:00Z</dcterms:modified>
</cp:coreProperties>
</file>